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53876D86" w14:textId="08A5FED4" w:rsidR="00A03F68" w:rsidRPr="005718CA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  <w:r w:rsidR="00CA32A4">
        <w:rPr>
          <w:rFonts w:ascii="TimesNewRomanPSMT" w:hAnsi="TimesNewRomanPSMT" w:cs="TimesNewRomanPSMT"/>
          <w:sz w:val="24"/>
          <w:szCs w:val="24"/>
        </w:rPr>
        <w:t xml:space="preserve"> | GitHub: </w:t>
      </w:r>
      <w:hyperlink r:id="rId9" w:history="1">
        <w:r w:rsidR="00CA32A4" w:rsidRPr="00CA32A4">
          <w:rPr>
            <w:rStyle w:val="Hyperlink"/>
            <w:rFonts w:ascii="TimesNewRomanPSMT" w:hAnsi="TimesNewRomanPSMT" w:cs="TimesNewRomanPSMT"/>
            <w:sz w:val="24"/>
            <w:szCs w:val="24"/>
          </w:rPr>
          <w:t>https://github.com/neetmehta</w:t>
        </w:r>
      </w:hyperlink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138380BB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3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301BE1E" w:rsidR="008F1027" w:rsidRPr="005718CA" w:rsidRDefault="00E17FF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proofErr w:type="gramStart"/>
            <w:r w:rsidRPr="005718CA">
              <w:rPr>
                <w:rFonts w:ascii="TimesNewRomanPS-ItalicMT" w:hAnsi="TimesNewRomanPS-ItalicMT" w:cs="TimesNewRomanPS-ItalicMT"/>
                <w:sz w:val="22"/>
              </w:rPr>
              <w:t>Bachelor’s</w:t>
            </w:r>
            <w:proofErr w:type="gramEnd"/>
            <w:r w:rsidRPr="005718CA">
              <w:rPr>
                <w:rFonts w:ascii="TimesNewRomanPS-ItalicMT" w:hAnsi="TimesNewRomanPS-ItalicMT" w:cs="TimesNewRomanPS-ItalicMT"/>
                <w:sz w:val="22"/>
              </w:rPr>
              <w:t xml:space="preserve"> in mechanical engineering</w:t>
            </w:r>
            <w:r w:rsidR="006731E3"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7D5003D3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  <w:t xml:space="preserve"> </w:t>
      </w:r>
      <w:r w:rsidR="00E17FF3">
        <w:rPr>
          <w:rFonts w:ascii="Times New Roman" w:hAnsi="Times New Roman" w:cs="Times New Roman"/>
          <w:sz w:val="22"/>
        </w:rPr>
        <w:t xml:space="preserve">Machine learning on cloud with </w:t>
      </w:r>
      <w:r w:rsidR="0049074B">
        <w:rPr>
          <w:rFonts w:ascii="Times New Roman" w:hAnsi="Times New Roman" w:cs="Times New Roman"/>
          <w:sz w:val="22"/>
        </w:rPr>
        <w:t>AWS Sagemaker,</w:t>
      </w:r>
      <w:r w:rsidR="008A0C55">
        <w:rPr>
          <w:rFonts w:ascii="Times New Roman" w:hAnsi="Times New Roman" w:cs="Times New Roman"/>
          <w:sz w:val="22"/>
        </w:rPr>
        <w:t xml:space="preserve"> AWS airflow,</w:t>
      </w:r>
      <w:r w:rsidR="0049074B">
        <w:rPr>
          <w:rFonts w:ascii="Times New Roman" w:hAnsi="Times New Roman" w:cs="Times New Roman"/>
          <w:sz w:val="22"/>
        </w:rPr>
        <w:t xml:space="preserve"> </w:t>
      </w:r>
      <w:r w:rsidR="00187294" w:rsidRPr="005718CA">
        <w:rPr>
          <w:rFonts w:ascii="Times New Roman" w:hAnsi="Times New Roman" w:cs="Times New Roman"/>
          <w:sz w:val="22"/>
        </w:rPr>
        <w:t>TensorFlow</w:t>
      </w:r>
      <w:r w:rsidR="000A5349">
        <w:rPr>
          <w:rFonts w:ascii="Times New Roman" w:hAnsi="Times New Roman" w:cs="Times New Roman"/>
          <w:sz w:val="22"/>
        </w:rPr>
        <w:t>,</w:t>
      </w:r>
      <w:r w:rsidR="00E17FF3">
        <w:rPr>
          <w:rFonts w:ascii="Times New Roman" w:hAnsi="Times New Roman" w:cs="Times New Roman"/>
          <w:sz w:val="22"/>
        </w:rPr>
        <w:t xml:space="preserve"> Pytorch,</w:t>
      </w:r>
      <w:r w:rsidR="003B5615">
        <w:rPr>
          <w:rFonts w:ascii="Times New Roman" w:hAnsi="Times New Roman" w:cs="Times New Roman"/>
          <w:sz w:val="22"/>
        </w:rPr>
        <w:t xml:space="preserve"> TensorRT, PCL (Point Cloud Library)</w:t>
      </w:r>
      <w:r w:rsidR="00E17FF3">
        <w:rPr>
          <w:rFonts w:ascii="Times New Roman" w:hAnsi="Times New Roman" w:cs="Times New Roman"/>
          <w:sz w:val="22"/>
        </w:rPr>
        <w:t xml:space="preserve"> Docker, Git, </w:t>
      </w:r>
      <w:r w:rsidRPr="005718CA">
        <w:rPr>
          <w:rFonts w:ascii="Times New Roman" w:hAnsi="Times New Roman" w:cs="Times New Roman"/>
          <w:sz w:val="22"/>
        </w:rPr>
        <w:t>ROS, Gazebo, OpenCV, C</w:t>
      </w:r>
      <w:r w:rsidR="0003689D" w:rsidRPr="005718CA">
        <w:rPr>
          <w:rFonts w:ascii="Times New Roman" w:hAnsi="Times New Roman" w:cs="Times New Roman"/>
          <w:sz w:val="22"/>
        </w:rPr>
        <w:t>ARLA</w:t>
      </w:r>
      <w:r w:rsidRPr="005718CA">
        <w:rPr>
          <w:rFonts w:ascii="Times New Roman" w:hAnsi="Times New Roman" w:cs="Times New Roman"/>
          <w:sz w:val="22"/>
        </w:rPr>
        <w:t xml:space="preserve"> simulator</w:t>
      </w:r>
      <w:r w:rsidR="00625095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625095" w:rsidRPr="005718CA" w14:paraId="195978AA" w14:textId="77777777" w:rsidTr="0049074B">
        <w:tc>
          <w:tcPr>
            <w:tcW w:w="8455" w:type="dxa"/>
          </w:tcPr>
          <w:p w14:paraId="102DCC9B" w14:textId="01168744" w:rsidR="00625095" w:rsidRDefault="00625095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 w:rsidR="0049074B"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EBC79C5" w14:textId="77777777" w:rsid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  <w:r w:rsidR="003B5615"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</w:p>
          <w:p w14:paraId="450BC88B" w14:textId="7350E118" w:rsidR="003B5615" w:rsidRPr="003B5615" w:rsidRDefault="003B5615" w:rsidP="00FC2051">
            <w:pPr>
              <w:spacing w:after="2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Python, Pytorch, AWS, TensorRT, PCL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66FE0701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P</w:t>
            </w:r>
            <w:r>
              <w:rPr>
                <w:rFonts w:ascii="Times New Roman" w:hAnsi="Times New Roman" w:cs="Times New Roman"/>
              </w:rPr>
              <w:t>resent</w:t>
            </w:r>
          </w:p>
        </w:tc>
      </w:tr>
      <w:tr w:rsidR="0049074B" w:rsidRPr="005718CA" w14:paraId="3D5C66C0" w14:textId="77777777" w:rsidTr="0049074B">
        <w:tc>
          <w:tcPr>
            <w:tcW w:w="8455" w:type="dxa"/>
          </w:tcPr>
          <w:p w14:paraId="30000FA5" w14:textId="77777777" w:rsidR="0049074B" w:rsidRPr="005718CA" w:rsidRDefault="0049074B" w:rsidP="0049074B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66E5FB6D" w14:textId="588B79A5" w:rsidR="00BE382B" w:rsidRPr="00BE382B" w:rsidRDefault="00BE382B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 w:rsidRPr="00BE382B">
              <w:rPr>
                <w:rFonts w:ascii="Times New Roman" w:hAnsi="Times New Roman" w:cs="Times New Roman"/>
              </w:rPr>
              <w:t>Working on Deep learning, computer Vision aspect of autonomous vehicles.</w:t>
            </w:r>
          </w:p>
          <w:p w14:paraId="26D17AFC" w14:textId="54F23EDB" w:rsidR="00BE382B" w:rsidRPr="00BE382B" w:rsidRDefault="00BE382B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 w:rsidRPr="00BE382B">
              <w:rPr>
                <w:rFonts w:ascii="Times New Roman" w:hAnsi="Times New Roman" w:cs="Times New Roman"/>
              </w:rPr>
              <w:t>Working on Data extraction and data postprocessing for deep learning architectures.</w:t>
            </w:r>
          </w:p>
          <w:p w14:paraId="4E5EB0B9" w14:textId="13050DBF" w:rsidR="00E17FF3" w:rsidRPr="00E17FF3" w:rsidRDefault="00BE382B" w:rsidP="00BE382B">
            <w:pPr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 w:rsidRPr="00BE382B">
              <w:rPr>
                <w:rFonts w:ascii="Times New Roman" w:hAnsi="Times New Roman" w:cs="Times New Roman"/>
              </w:rPr>
              <w:t>Working on Active Learning</w:t>
            </w:r>
            <w:r>
              <w:rPr>
                <w:rFonts w:ascii="Times New Roman" w:hAnsi="Times New Roman" w:cs="Times New Roman"/>
              </w:rPr>
              <w:t xml:space="preserve"> (Deep learning)</w:t>
            </w:r>
            <w:r w:rsidRPr="00BE382B">
              <w:rPr>
                <w:rFonts w:ascii="Times New Roman" w:hAnsi="Times New Roman" w:cs="Times New Roman"/>
              </w:rPr>
              <w:t xml:space="preserve"> algorithm to</w:t>
            </w:r>
            <w:r w:rsidR="00EE13FC">
              <w:rPr>
                <w:rFonts w:ascii="Times New Roman" w:hAnsi="Times New Roman" w:cs="Times New Roman"/>
              </w:rPr>
              <w:t xml:space="preserve"> determine</w:t>
            </w:r>
            <w:r w:rsidRPr="00BE382B">
              <w:rPr>
                <w:rFonts w:ascii="Times New Roman" w:hAnsi="Times New Roman" w:cs="Times New Roman"/>
              </w:rPr>
              <w:t xml:space="preserve"> images</w:t>
            </w:r>
            <w:r>
              <w:rPr>
                <w:rFonts w:ascii="Times New Roman" w:hAnsi="Times New Roman" w:cs="Times New Roman"/>
              </w:rPr>
              <w:t xml:space="preserve"> that</w:t>
            </w:r>
            <w:r w:rsidRPr="00BE382B">
              <w:rPr>
                <w:rFonts w:ascii="Times New Roman" w:hAnsi="Times New Roman" w:cs="Times New Roman"/>
              </w:rPr>
              <w:t xml:space="preserve"> model</w:t>
            </w:r>
            <w:r>
              <w:rPr>
                <w:rFonts w:ascii="Times New Roman" w:hAnsi="Times New Roman" w:cs="Times New Roman"/>
              </w:rPr>
              <w:t>s</w:t>
            </w:r>
            <w:r w:rsidRPr="00BE382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re</w:t>
            </w:r>
            <w:r w:rsidRPr="00BE382B">
              <w:rPr>
                <w:rFonts w:ascii="Times New Roman" w:hAnsi="Times New Roman" w:cs="Times New Roman"/>
              </w:rPr>
              <w:t xml:space="preserve"> most uncertain of</w:t>
            </w:r>
            <w:r w:rsidR="00EE13F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335" w:type="dxa"/>
          </w:tcPr>
          <w:p w14:paraId="21AE78C8" w14:textId="77777777" w:rsidR="0049074B" w:rsidRPr="00625095" w:rsidRDefault="0049074B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</w:p>
        </w:tc>
      </w:tr>
      <w:tr w:rsidR="00FC2051" w:rsidRPr="005718CA" w14:paraId="4497FD64" w14:textId="77777777" w:rsidTr="0049074B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49074B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03AACBEB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49074B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MATLAB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B347E94" w14:textId="77777777" w:rsidR="004D5C67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>Developed a deep neural network to model the complex and recursive kinematics and dynamics of continuum ro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51829A32" w:rsidR="004104BC" w:rsidRPr="005718CA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velop a LWPR (</w:t>
            </w:r>
            <w:r w:rsidR="001E7A38">
              <w:rPr>
                <w:rFonts w:ascii="Times New Roman" w:hAnsi="Times New Roman" w:cs="Times New Roman"/>
                <w:szCs w:val="20"/>
              </w:rPr>
              <w:t>Locally weighted</w:t>
            </w:r>
            <w:r>
              <w:rPr>
                <w:rFonts w:ascii="Times New Roman" w:hAnsi="Times New Roman" w:cs="Times New Roman"/>
                <w:szCs w:val="20"/>
              </w:rPr>
              <w:t xml:space="preserve"> projection regression) model and compare time complexity of algorithm with DNN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557AF6" w:rsidRPr="005718CA" w14:paraId="6ED3FDBB" w14:textId="77777777" w:rsidTr="00D33188">
        <w:tc>
          <w:tcPr>
            <w:tcW w:w="8725" w:type="dxa"/>
          </w:tcPr>
          <w:p w14:paraId="54B4F2F8" w14:textId="081A3BF0" w:rsidR="00557AF6" w:rsidRDefault="00557AF6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ultinet-2: A Multitask learning architecture for Semantic, Depth, and Normal prediction</w:t>
            </w:r>
          </w:p>
          <w:p w14:paraId="5694006E" w14:textId="06391DED" w:rsidR="00557AF6" w:rsidRDefault="00557AF6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  <w:p w14:paraId="78BC88B7" w14:textId="55B9DE5A" w:rsidR="00557AF6" w:rsidRPr="005718CA" w:rsidRDefault="00557AF6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73D5DEDF" w14:textId="2441C3E7" w:rsidR="00557AF6" w:rsidRPr="005718CA" w:rsidRDefault="00557AF6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 xml:space="preserve">Feb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May 2022</w:t>
            </w:r>
          </w:p>
        </w:tc>
      </w:tr>
      <w:tr w:rsidR="006D4C3C" w:rsidRPr="005718CA" w14:paraId="36C9C7FF" w14:textId="77777777" w:rsidTr="00D33188">
        <w:tc>
          <w:tcPr>
            <w:tcW w:w="10790" w:type="dxa"/>
            <w:gridSpan w:val="2"/>
          </w:tcPr>
          <w:p w14:paraId="599D0A86" w14:textId="77777777" w:rsidR="006D4C3C" w:rsidRDefault="006D4C3C" w:rsidP="006D4C3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novel Deep CNN architecture that can predict Semantic mask, estimate </w:t>
            </w:r>
            <w:r>
              <w:rPr>
                <w:rFonts w:ascii="Times New Roman" w:hAnsi="Times New Roman" w:cs="Times New Roman"/>
              </w:rPr>
              <w:t xml:space="preserve">Depth </w:t>
            </w:r>
            <w:r w:rsidRPr="006D4C3C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normal simultaneously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470F735E" w14:textId="75F42200" w:rsidR="006D4C3C" w:rsidRPr="006D4C3C" w:rsidRDefault="006D4C3C" w:rsidP="006D4C3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reased combined inference</w:t>
            </w:r>
            <w:r w:rsidR="00D73151">
              <w:rPr>
                <w:rFonts w:ascii="Times New Roman" w:hAnsi="Times New Roman" w:cs="Times New Roman"/>
              </w:rPr>
              <w:t xml:space="preserve"> speed</w:t>
            </w:r>
            <w:r>
              <w:rPr>
                <w:rFonts w:ascii="Times New Roman" w:hAnsi="Times New Roman" w:cs="Times New Roman"/>
              </w:rPr>
              <w:t xml:space="preserve"> to 1.75x</w:t>
            </w:r>
            <w:r w:rsidR="00D73151">
              <w:rPr>
                <w:rFonts w:ascii="Times New Roman" w:hAnsi="Times New Roman" w:cs="Times New Roman"/>
              </w:rPr>
              <w:t xml:space="preserve"> with slight accuracy drop.</w:t>
            </w:r>
          </w:p>
        </w:tc>
      </w:tr>
      <w:tr w:rsidR="006A4B3A" w:rsidRPr="005718CA" w14:paraId="1D7F4A2F" w14:textId="77777777" w:rsidTr="00D33188">
        <w:tc>
          <w:tcPr>
            <w:tcW w:w="8725" w:type="dxa"/>
          </w:tcPr>
          <w:p w14:paraId="4F8D5094" w14:textId="583DCB10" w:rsidR="00511377" w:rsidRPr="005718CA" w:rsidRDefault="00557AF6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  <w:t xml:space="preserve"> </w:t>
            </w:r>
          </w:p>
          <w:p w14:paraId="1336690B" w14:textId="17460947" w:rsidR="00EC3549" w:rsidRDefault="00242BDF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3D Object detection in Point Cloud using Voxel</w:t>
            </w:r>
            <w:r w:rsidR="002A65F5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-RCNN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4269D1B5" w14:textId="6B3A2E08" w:rsidR="006A4B3A" w:rsidRPr="005718CA" w:rsidRDefault="00EC3549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, </w:t>
            </w:r>
            <w:r w:rsidR="00FD6596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orch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OpenCV</w:t>
            </w:r>
          </w:p>
        </w:tc>
        <w:tc>
          <w:tcPr>
            <w:tcW w:w="2065" w:type="dxa"/>
          </w:tcPr>
          <w:p w14:paraId="23FEB3DB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6A4B3A" w:rsidRPr="005718CA" w:rsidRDefault="002A65F5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="006A4B3A"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926708" w:rsidRPr="005718CA" w14:paraId="47963FF1" w14:textId="77777777" w:rsidTr="00D33188">
        <w:tc>
          <w:tcPr>
            <w:tcW w:w="10790" w:type="dxa"/>
            <w:gridSpan w:val="2"/>
          </w:tcPr>
          <w:p w14:paraId="70F67BC4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69982054" w:rsidR="00242BDF" w:rsidRPr="00885480" w:rsidRDefault="005D7A37" w:rsidP="008854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="00242BDF" w:rsidRPr="00242BDF">
              <w:rPr>
                <w:rFonts w:ascii="Times New Roman" w:hAnsi="Times New Roman" w:cs="Times New Roman"/>
              </w:rPr>
              <w:t>a 3D detection network</w:t>
            </w:r>
            <w:r w:rsidR="00242BDF">
              <w:rPr>
                <w:rFonts w:ascii="Times New Roman" w:hAnsi="Times New Roman" w:cs="Times New Roman"/>
              </w:rPr>
              <w:t xml:space="preserve"> (VoxelNet)</w:t>
            </w:r>
            <w:r w:rsidR="00242BDF" w:rsidRPr="00242BDF">
              <w:rPr>
                <w:rFonts w:ascii="Times New Roman" w:hAnsi="Times New Roman" w:cs="Times New Roman"/>
              </w:rPr>
              <w:t xml:space="preserve"> </w:t>
            </w:r>
            <w:r w:rsidR="00885480">
              <w:rPr>
                <w:rFonts w:ascii="Times New Roman" w:hAnsi="Times New Roman" w:cs="Times New Roman"/>
              </w:rPr>
              <w:t>on KITTI vision</w:t>
            </w:r>
            <w:r w:rsidR="0049074B">
              <w:rPr>
                <w:rFonts w:ascii="Times New Roman" w:hAnsi="Times New Roman" w:cs="Times New Roman"/>
              </w:rPr>
              <w:t xml:space="preserve"> (Point Cloud)</w:t>
            </w:r>
            <w:r w:rsidR="00885480">
              <w:rPr>
                <w:rFonts w:ascii="Times New Roman" w:hAnsi="Times New Roman" w:cs="Times New Roman"/>
              </w:rPr>
              <w:t xml:space="preserve"> benchmark dataset </w:t>
            </w:r>
            <w:r w:rsidR="00242BDF" w:rsidRPr="00242BDF">
              <w:rPr>
                <w:rFonts w:ascii="Times New Roman" w:hAnsi="Times New Roman" w:cs="Times New Roman"/>
              </w:rPr>
              <w:t>t</w:t>
            </w:r>
            <w:r w:rsidR="00885480">
              <w:rPr>
                <w:rFonts w:ascii="Times New Roman" w:hAnsi="Times New Roman" w:cs="Times New Roman"/>
              </w:rPr>
              <w:t>o</w:t>
            </w:r>
            <w:r w:rsidR="00242BDF">
              <w:rPr>
                <w:rFonts w:ascii="Times New Roman" w:hAnsi="Times New Roman" w:cs="Times New Roman"/>
              </w:rPr>
              <w:t xml:space="preserve"> </w:t>
            </w:r>
            <w:r w:rsidR="00242BDF" w:rsidRPr="00242BDF">
              <w:rPr>
                <w:rFonts w:ascii="Times New Roman" w:hAnsi="Times New Roman" w:cs="Times New Roman"/>
              </w:rPr>
              <w:t>unif</w:t>
            </w:r>
            <w:r w:rsidR="00885480">
              <w:rPr>
                <w:rFonts w:ascii="Times New Roman" w:hAnsi="Times New Roman" w:cs="Times New Roman"/>
              </w:rPr>
              <w:t>y</w:t>
            </w:r>
            <w:r w:rsidR="00242BDF" w:rsidRPr="00242BDF">
              <w:rPr>
                <w:rFonts w:ascii="Times New Roman" w:hAnsi="Times New Roman" w:cs="Times New Roman"/>
              </w:rPr>
              <w:t xml:space="preserve"> feature extraction and bounding box prediction into a single stage, end-to-end trainable deep network</w:t>
            </w:r>
            <w:r w:rsidR="00885480">
              <w:rPr>
                <w:rFonts w:ascii="Times New Roman" w:hAnsi="Times New Roman" w:cs="Times New Roman"/>
              </w:rPr>
              <w:t>.</w:t>
            </w:r>
          </w:p>
        </w:tc>
      </w:tr>
      <w:tr w:rsidR="00843789" w:rsidRPr="005718CA" w14:paraId="0FE93645" w14:textId="77777777" w:rsidTr="00D33188">
        <w:tc>
          <w:tcPr>
            <w:tcW w:w="8725" w:type="dxa"/>
          </w:tcPr>
          <w:p w14:paraId="52A251EB" w14:textId="77777777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</w:t>
            </w:r>
            <w:r w:rsidR="00A11898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Transfer Learning</w:t>
            </w:r>
          </w:p>
          <w:p w14:paraId="7113E075" w14:textId="384C861A" w:rsidR="00843789" w:rsidRPr="00FD6596" w:rsidRDefault="00FD6596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843789" w:rsidRDefault="0084378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FD6596" w:rsidRPr="00FD6596" w:rsidRDefault="00FD6596" w:rsidP="003D12AF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A11898" w:rsidRPr="005718CA" w14:paraId="68924DFF" w14:textId="77777777" w:rsidTr="00D33188">
        <w:tc>
          <w:tcPr>
            <w:tcW w:w="10790" w:type="dxa"/>
            <w:gridSpan w:val="2"/>
          </w:tcPr>
          <w:p w14:paraId="0D0D1791" w14:textId="77777777" w:rsidR="00A11898" w:rsidRDefault="00A11898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5AE896D" w14:textId="328263E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>Trained object detection model consisting of 5gestures by Transfer Learning to a pre-trained SSD-MobileNet model and TensorFlow object detection API</w:t>
            </w:r>
            <w:r w:rsidR="000C7C6D">
              <w:rPr>
                <w:rFonts w:ascii="Times New Roman" w:hAnsi="Times New Roman" w:cs="Times New Roman"/>
              </w:rPr>
              <w:t xml:space="preserve"> on RTX 2060 MAX-Q </w:t>
            </w:r>
            <w:r w:rsidR="00B856ED">
              <w:rPr>
                <w:rFonts w:ascii="Times New Roman" w:hAnsi="Times New Roman" w:cs="Times New Roman"/>
              </w:rPr>
              <w:t>GPU.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DBD1124" w14:textId="7A85060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 w:rsidR="000C7C6D"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470FC27F" w:rsidR="00A11898" w:rsidRPr="000C7C6D" w:rsidRDefault="000C7C6D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="00A11898" w:rsidRPr="000C7C6D">
              <w:rPr>
                <w:rFonts w:ascii="Times New Roman" w:hAnsi="Times New Roman" w:cs="Times New Roman"/>
                <w:szCs w:val="20"/>
              </w:rPr>
              <w:t>model suitable for real time hand gesture recognition.</w:t>
            </w:r>
          </w:p>
        </w:tc>
      </w:tr>
      <w:tr w:rsidR="00C33380" w:rsidRPr="005718CA" w14:paraId="6B8CB0E1" w14:textId="77777777" w:rsidTr="00D33188">
        <w:tc>
          <w:tcPr>
            <w:tcW w:w="8725" w:type="dxa"/>
          </w:tcPr>
          <w:p w14:paraId="484BDA78" w14:textId="77777777" w:rsidR="00C33380" w:rsidRP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C84BEFC" w14:textId="25805BBB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Real-time object following and gesture control with NVIDIA Jetson, CNN </w:t>
            </w:r>
          </w:p>
          <w:p w14:paraId="6B2F473C" w14:textId="77777777" w:rsidR="00C33380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Tensorflow, OpenCV</w:t>
            </w:r>
          </w:p>
          <w:p w14:paraId="31B1036B" w14:textId="427DB255" w:rsidR="004D36BE" w:rsidRPr="004D36BE" w:rsidRDefault="004D36BE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6E92B069" w14:textId="77777777" w:rsidR="00C33380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127B663" w14:textId="0C86ABFA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C33380" w:rsidRPr="005718CA" w14:paraId="7B577688" w14:textId="77777777" w:rsidTr="00D33188">
        <w:tc>
          <w:tcPr>
            <w:tcW w:w="10790" w:type="dxa"/>
            <w:gridSpan w:val="2"/>
          </w:tcPr>
          <w:p w14:paraId="59FB3F98" w14:textId="77777777" w:rsidR="00C33380" w:rsidRPr="00C33380" w:rsidRDefault="00C33380" w:rsidP="00C3338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C33380">
              <w:rPr>
                <w:rFonts w:ascii="Times New Roman" w:hAnsi="Times New Roman" w:cs="Times New Roman"/>
                <w:szCs w:val="20"/>
              </w:rPr>
              <w:t xml:space="preserve">Implement hand-gesture recognition and hand-gesture control using CNN, ROS on Nvidia JetBot. </w:t>
            </w:r>
          </w:p>
          <w:p w14:paraId="7ADFEB6C" w14:textId="53A77333" w:rsidR="00C33380" w:rsidRPr="00C33380" w:rsidRDefault="00C33380" w:rsidP="00C3338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C33380">
              <w:rPr>
                <w:rFonts w:ascii="Times New Roman" w:hAnsi="Times New Roman" w:cs="Times New Roman"/>
                <w:szCs w:val="20"/>
              </w:rPr>
              <w:t>Implement Object following feature on Nvidia JetBot.</w:t>
            </w:r>
          </w:p>
        </w:tc>
      </w:tr>
      <w:tr w:rsidR="00D73151" w:rsidRPr="005718CA" w14:paraId="2D4BF511" w14:textId="77777777" w:rsidTr="00D33188">
        <w:tc>
          <w:tcPr>
            <w:tcW w:w="8725" w:type="dxa"/>
          </w:tcPr>
          <w:p w14:paraId="104C33C9" w14:textId="77777777" w:rsidR="00D33188" w:rsidRDefault="00D33188" w:rsidP="00D73151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</w:p>
          <w:p w14:paraId="7012E645" w14:textId="77777777" w:rsidR="00D33188" w:rsidRDefault="00D33188" w:rsidP="00D73151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</w:p>
          <w:p w14:paraId="31FA4D43" w14:textId="566B5E71" w:rsidR="00D73151" w:rsidRDefault="00D73151" w:rsidP="00D73151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lastRenderedPageBreak/>
              <w:t>Popular CNN architecture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3160E455" w14:textId="59D37160" w:rsidR="005F2FE4" w:rsidRPr="005F2FE4" w:rsidRDefault="005F2FE4" w:rsidP="00D73151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Python, Pytorch, Tensorflow</w:t>
            </w:r>
          </w:p>
          <w:p w14:paraId="47BEB5FC" w14:textId="560556D4" w:rsidR="00D73151" w:rsidRPr="005718CA" w:rsidRDefault="00D73151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7A586C9E" w14:textId="46B50A81" w:rsidR="00D73151" w:rsidRPr="005718CA" w:rsidRDefault="005A5BED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lastRenderedPageBreak/>
              <w:t>Jan 2022 - present</w:t>
            </w:r>
          </w:p>
        </w:tc>
      </w:tr>
      <w:tr w:rsidR="005A5BED" w:rsidRPr="005718CA" w14:paraId="64822D6F" w14:textId="77777777" w:rsidTr="00D33188">
        <w:tc>
          <w:tcPr>
            <w:tcW w:w="10790" w:type="dxa"/>
            <w:gridSpan w:val="2"/>
          </w:tcPr>
          <w:p w14:paraId="4DF73AEF" w14:textId="77777777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Implementing popular Deep Learning architecture like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Alexnet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, VGG, YOLO family, FCN, ICNET for Computer Vision.</w:t>
            </w:r>
          </w:p>
          <w:p w14:paraId="4C93E37C" w14:textId="0ABC8091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 xml:space="preserve">Purpose of this projects are to develop a strong foundation 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of </w:t>
            </w:r>
            <w:r w:rsidR="005F2FE4">
              <w:rPr>
                <w:rFonts w:ascii="Times New Roman" w:hAnsi="Times New Roman" w:cs="Times New Roman"/>
                <w:szCs w:val="12"/>
              </w:rPr>
              <w:t xml:space="preserve">theoretical and 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practical aspect of Deep Learning. </w:t>
            </w:r>
          </w:p>
          <w:p w14:paraId="770A62EE" w14:textId="73914B1B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You can find all the projects on my GitHub.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 Some of them might still be in development.</w:t>
            </w:r>
          </w:p>
        </w:tc>
      </w:tr>
      <w:tr w:rsidR="00C33380" w:rsidRPr="005718CA" w14:paraId="428E48AE" w14:textId="77777777" w:rsidTr="00D33188">
        <w:tc>
          <w:tcPr>
            <w:tcW w:w="8725" w:type="dxa"/>
          </w:tcPr>
          <w:p w14:paraId="2857F3EB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056DD101" w14:textId="77777777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65D70820" w14:textId="7906656C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CARLA</w:t>
            </w:r>
          </w:p>
        </w:tc>
        <w:tc>
          <w:tcPr>
            <w:tcW w:w="2065" w:type="dxa"/>
          </w:tcPr>
          <w:p w14:paraId="1A9BB739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55FAD76" w14:textId="7D46A7AE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14D3A7A4" w14:textId="77777777" w:rsidTr="00D33188">
        <w:tc>
          <w:tcPr>
            <w:tcW w:w="10790" w:type="dxa"/>
            <w:gridSpan w:val="2"/>
          </w:tcPr>
          <w:p w14:paraId="2E479320" w14:textId="77777777" w:rsidR="00C33380" w:rsidRPr="005718CA" w:rsidRDefault="00C33380" w:rsidP="00C33380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00DA346" w14:textId="6D905415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DAS system in CARLA simulator.</w:t>
            </w:r>
          </w:p>
          <w:p w14:paraId="55FFE04C" w14:textId="189B7CC0" w:rsidR="00C33380" w:rsidRPr="005718CA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</w:p>
          <w:p w14:paraId="7DDE86DA" w14:textId="2F1940B5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</w:t>
            </w:r>
            <w:r>
              <w:rPr>
                <w:rFonts w:ascii="Times New Roman" w:hAnsi="Times New Roman" w:cs="Times New Roman"/>
                <w:szCs w:val="20"/>
              </w:rPr>
              <w:t>mplemented Adaptive Cruise control (ACC) to an autonomous agent.</w:t>
            </w:r>
          </w:p>
          <w:p w14:paraId="6B541C6E" w14:textId="18495C43" w:rsidR="00C33380" w:rsidRPr="005F2FE4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uned the algorithm to get different curvature of the path. </w:t>
            </w:r>
          </w:p>
        </w:tc>
      </w:tr>
      <w:tr w:rsidR="00C33380" w:rsidRPr="005718CA" w14:paraId="01D98F86" w14:textId="77777777" w:rsidTr="00D33188">
        <w:tc>
          <w:tcPr>
            <w:tcW w:w="8725" w:type="dxa"/>
          </w:tcPr>
          <w:p w14:paraId="647C91B4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1C58A001" w14:textId="77777777" w:rsidTr="00D33188">
        <w:tc>
          <w:tcPr>
            <w:tcW w:w="10790" w:type="dxa"/>
            <w:gridSpan w:val="2"/>
          </w:tcPr>
          <w:p w14:paraId="6743BF7B" w14:textId="77777777" w:rsidR="00C33380" w:rsidRPr="005718CA" w:rsidRDefault="00C33380" w:rsidP="00C33380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3F5433EB" w14:textId="3A50C2DA" w:rsidR="00C33380" w:rsidRPr="00E17FF3" w:rsidRDefault="00C33380" w:rsidP="00C33380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 (PRM), Rapidly exploring Random Tree (RRT), RRT*, and Informed RRT* to navigate through obstacles in a 2D environment.</w:t>
            </w:r>
          </w:p>
        </w:tc>
      </w:tr>
      <w:tr w:rsidR="00C33380" w:rsidRPr="005718CA" w14:paraId="011F1C2C" w14:textId="77777777" w:rsidTr="00D33188">
        <w:tc>
          <w:tcPr>
            <w:tcW w:w="8725" w:type="dxa"/>
          </w:tcPr>
          <w:p w14:paraId="533897FC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004DE838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esign and Simulation of a Quadruped Robot in different gaits and environment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SimMechanics</w:t>
            </w:r>
          </w:p>
        </w:tc>
        <w:tc>
          <w:tcPr>
            <w:tcW w:w="2065" w:type="dxa"/>
          </w:tcPr>
          <w:p w14:paraId="2CDFAF6E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640DD130" w14:textId="2409F3EE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7A5D4D32" w14:textId="77777777" w:rsidTr="00D33188">
        <w:tc>
          <w:tcPr>
            <w:tcW w:w="10790" w:type="dxa"/>
            <w:gridSpan w:val="2"/>
          </w:tcPr>
          <w:p w14:paraId="3792351D" w14:textId="77777777" w:rsidR="00C33380" w:rsidRPr="005718CA" w:rsidRDefault="00C33380" w:rsidP="00C33380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  <w:p w14:paraId="25A3D4D6" w14:textId="5F5F1D4D" w:rsidR="00C33380" w:rsidRPr="005718CA" w:rsidRDefault="00C33380" w:rsidP="00C33380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Kinematic and Dynamic model of the quadruped using different approaches and implemented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different gaiting sequences (e.g.: walk, trot, gallop).</w:t>
            </w:r>
          </w:p>
          <w:p w14:paraId="40759837" w14:textId="04F79DEB" w:rsidR="00C33380" w:rsidRPr="005718CA" w:rsidRDefault="00C33380" w:rsidP="00C33380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Developed control architecture for all the legs of the quadruped. 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57A37"/>
    <w:multiLevelType w:val="hybridMultilevel"/>
    <w:tmpl w:val="D810888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13B11"/>
    <w:multiLevelType w:val="hybridMultilevel"/>
    <w:tmpl w:val="83CA617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1E3333"/>
    <w:multiLevelType w:val="hybridMultilevel"/>
    <w:tmpl w:val="C0367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8653354">
    <w:abstractNumId w:val="1"/>
  </w:num>
  <w:num w:numId="2" w16cid:durableId="801533587">
    <w:abstractNumId w:val="8"/>
  </w:num>
  <w:num w:numId="3" w16cid:durableId="711617548">
    <w:abstractNumId w:val="13"/>
  </w:num>
  <w:num w:numId="4" w16cid:durableId="1260528706">
    <w:abstractNumId w:val="15"/>
  </w:num>
  <w:num w:numId="5" w16cid:durableId="287900240">
    <w:abstractNumId w:val="12"/>
  </w:num>
  <w:num w:numId="6" w16cid:durableId="1357923932">
    <w:abstractNumId w:val="11"/>
  </w:num>
  <w:num w:numId="7" w16cid:durableId="972561631">
    <w:abstractNumId w:val="14"/>
  </w:num>
  <w:num w:numId="8" w16cid:durableId="162087550">
    <w:abstractNumId w:val="4"/>
  </w:num>
  <w:num w:numId="9" w16cid:durableId="1405957580">
    <w:abstractNumId w:val="18"/>
  </w:num>
  <w:num w:numId="10" w16cid:durableId="385376143">
    <w:abstractNumId w:val="7"/>
  </w:num>
  <w:num w:numId="11" w16cid:durableId="69081635">
    <w:abstractNumId w:val="10"/>
  </w:num>
  <w:num w:numId="12" w16cid:durableId="1266234054">
    <w:abstractNumId w:val="3"/>
  </w:num>
  <w:num w:numId="13" w16cid:durableId="1211262979">
    <w:abstractNumId w:val="0"/>
  </w:num>
  <w:num w:numId="14" w16cid:durableId="711926260">
    <w:abstractNumId w:val="9"/>
  </w:num>
  <w:num w:numId="15" w16cid:durableId="1605110967">
    <w:abstractNumId w:val="17"/>
  </w:num>
  <w:num w:numId="16" w16cid:durableId="322009898">
    <w:abstractNumId w:val="5"/>
  </w:num>
  <w:num w:numId="17" w16cid:durableId="1421415883">
    <w:abstractNumId w:val="6"/>
  </w:num>
  <w:num w:numId="18" w16cid:durableId="701441050">
    <w:abstractNumId w:val="2"/>
  </w:num>
  <w:num w:numId="19" w16cid:durableId="12427203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tKwFALFR67ktAAAA"/>
  </w:docVars>
  <w:rsids>
    <w:rsidRoot w:val="00A03F68"/>
    <w:rsid w:val="00025A55"/>
    <w:rsid w:val="0003689D"/>
    <w:rsid w:val="00066D06"/>
    <w:rsid w:val="000A5349"/>
    <w:rsid w:val="000C263E"/>
    <w:rsid w:val="000C7C6D"/>
    <w:rsid w:val="001116D7"/>
    <w:rsid w:val="00126571"/>
    <w:rsid w:val="00187294"/>
    <w:rsid w:val="001E7A38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B5615"/>
    <w:rsid w:val="003D12AF"/>
    <w:rsid w:val="004104BC"/>
    <w:rsid w:val="0049074B"/>
    <w:rsid w:val="004D36BE"/>
    <w:rsid w:val="004D5C67"/>
    <w:rsid w:val="004E517D"/>
    <w:rsid w:val="00511377"/>
    <w:rsid w:val="00552A44"/>
    <w:rsid w:val="00557AF6"/>
    <w:rsid w:val="005718CA"/>
    <w:rsid w:val="005932E6"/>
    <w:rsid w:val="005A5BED"/>
    <w:rsid w:val="005C28E5"/>
    <w:rsid w:val="005C66DF"/>
    <w:rsid w:val="005D0AEE"/>
    <w:rsid w:val="005D7A37"/>
    <w:rsid w:val="005F2FE4"/>
    <w:rsid w:val="00625095"/>
    <w:rsid w:val="00627666"/>
    <w:rsid w:val="006669D4"/>
    <w:rsid w:val="006731C3"/>
    <w:rsid w:val="006731E3"/>
    <w:rsid w:val="006A4B3A"/>
    <w:rsid w:val="006C01D5"/>
    <w:rsid w:val="006C7B32"/>
    <w:rsid w:val="006D4C3C"/>
    <w:rsid w:val="00713737"/>
    <w:rsid w:val="007A352B"/>
    <w:rsid w:val="007A3FAE"/>
    <w:rsid w:val="008013A2"/>
    <w:rsid w:val="00843789"/>
    <w:rsid w:val="00856425"/>
    <w:rsid w:val="0088475C"/>
    <w:rsid w:val="00885480"/>
    <w:rsid w:val="008A0C55"/>
    <w:rsid w:val="008A6BF8"/>
    <w:rsid w:val="008E6209"/>
    <w:rsid w:val="008F1027"/>
    <w:rsid w:val="00926708"/>
    <w:rsid w:val="00953902"/>
    <w:rsid w:val="009C4C86"/>
    <w:rsid w:val="009D4332"/>
    <w:rsid w:val="009E6519"/>
    <w:rsid w:val="009E66DC"/>
    <w:rsid w:val="00A03F68"/>
    <w:rsid w:val="00A11898"/>
    <w:rsid w:val="00A17496"/>
    <w:rsid w:val="00AD567E"/>
    <w:rsid w:val="00B03552"/>
    <w:rsid w:val="00B6683E"/>
    <w:rsid w:val="00B856ED"/>
    <w:rsid w:val="00BE382B"/>
    <w:rsid w:val="00BE3A1C"/>
    <w:rsid w:val="00C33380"/>
    <w:rsid w:val="00CA32A4"/>
    <w:rsid w:val="00CF67C0"/>
    <w:rsid w:val="00D15FFE"/>
    <w:rsid w:val="00D220E2"/>
    <w:rsid w:val="00D33188"/>
    <w:rsid w:val="00D73151"/>
    <w:rsid w:val="00D73834"/>
    <w:rsid w:val="00D73C7E"/>
    <w:rsid w:val="00DA0624"/>
    <w:rsid w:val="00DC7A22"/>
    <w:rsid w:val="00DD3079"/>
    <w:rsid w:val="00E15802"/>
    <w:rsid w:val="00E17FF3"/>
    <w:rsid w:val="00E82EC5"/>
    <w:rsid w:val="00EA0D88"/>
    <w:rsid w:val="00EC3549"/>
    <w:rsid w:val="00EE13FC"/>
    <w:rsid w:val="00EF3B5C"/>
    <w:rsid w:val="00F06DBC"/>
    <w:rsid w:val="00F1743B"/>
    <w:rsid w:val="00F53D63"/>
    <w:rsid w:val="00F92DB9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github.com/neetmeh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724</Words>
  <Characters>413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16</cp:revision>
  <cp:lastPrinted>2021-12-03T18:38:00Z</cp:lastPrinted>
  <dcterms:created xsi:type="dcterms:W3CDTF">2022-02-15T14:56:00Z</dcterms:created>
  <dcterms:modified xsi:type="dcterms:W3CDTF">2022-05-04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